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r>
        <w:t xml:space="preserve">Profile</w:t>
      </w:r>
      <w:bookmarkEnd w:id="22"/>
    </w:p>
    <w:p>
      <w:pPr>
        <w:pStyle w:val="FirstParagraph"/>
      </w:pPr>
      <w:r>
        <w:t xml:space="preserve">I have been developing software professionally since 1990, but I actually fell in love with computers and software development in 1983, when I was 13. I began with a Commodore VIC-20, its BASIC interpreter and a book. Ever since, I’ve been a voracious consumer of technical information and computer languages. In 2001 I began speaking at conferences and user group meetings and in 2002, I was able to share my passion with an even larger audience when I co-authored a book called</w:t>
      </w:r>
      <w:r>
        <w:t xml:space="preserve"> </w:t>
      </w:r>
      <w:hyperlink r:id="rId23">
        <w:r>
          <w:rPr>
            <w:rStyle w:val="Hyperlink"/>
          </w:rPr>
          <w:t xml:space="preserve">Ant Developers Handbook</w:t>
        </w:r>
      </w:hyperlink>
      <w:r>
        <w:t xml:space="preserve">. I have written several pieces of software that I have both sold on the iOS App Store and released as open source, including a module that was included in Ruby on Rails. One of my major strengths is my ability to quickly learn new technologies and put them into practice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1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1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1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1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1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1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1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1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2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2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2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3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3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3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3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3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4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4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4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4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4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4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4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5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5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5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5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5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6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7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7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7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7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7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08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08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6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7" Target="https://jygb.us/resume-full" TargetMode="External" /><Relationship Type="http://schemas.openxmlformats.org/officeDocument/2006/relationships/hyperlink" Id="rId26" Target="https://jygb.us/resume-short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7" Target="https://jygb.us/resume-full" TargetMode="External" /><Relationship Type="http://schemas.openxmlformats.org/officeDocument/2006/relationships/hyperlink" Id="rId26" Target="https://jygb.us/resume-short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0T03:29:11Z</dcterms:created>
  <dcterms:modified xsi:type="dcterms:W3CDTF">2018-05-10T03:29:11Z</dcterms:modified>
</cp:coreProperties>
</file>